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86F14" w:rsidRPr="003A6A0E" w:rsidRDefault="003A6A0E" w:rsidP="005D07A4">
      <w:pPr>
        <w:spacing w:line="360" w:lineRule="auto"/>
        <w:jc w:val="center"/>
        <w:rPr>
          <w:b/>
        </w:rPr>
      </w:pPr>
      <w:r w:rsidRPr="003A6A0E">
        <w:rPr>
          <w:b/>
        </w:rPr>
        <w:t>YENİ DURUM DEĞİŞEN DUYGUM</w:t>
      </w:r>
    </w:p>
    <w:tbl>
      <w:tblPr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3539"/>
        <w:gridCol w:w="5925"/>
      </w:tblGrid>
      <w:tr w:rsidR="00AF7D18" w:rsidRPr="007766EE" w:rsidTr="005169C4">
        <w:tc>
          <w:tcPr>
            <w:tcW w:w="3539" w:type="dxa"/>
          </w:tcPr>
          <w:p w:rsidR="00AF7D18" w:rsidRPr="007766EE" w:rsidRDefault="00AF7D18" w:rsidP="00086F58">
            <w:pPr>
              <w:spacing w:line="360" w:lineRule="auto"/>
              <w:rPr>
                <w:b/>
              </w:rPr>
            </w:pPr>
            <w:r w:rsidRPr="007766EE">
              <w:rPr>
                <w:b/>
              </w:rPr>
              <w:t>Gelişim Alanı:</w:t>
            </w:r>
          </w:p>
        </w:tc>
        <w:tc>
          <w:tcPr>
            <w:tcW w:w="5925" w:type="dxa"/>
          </w:tcPr>
          <w:p w:rsidR="00AF7D18" w:rsidRPr="007766EE" w:rsidRDefault="00460777" w:rsidP="007766EE">
            <w:pPr>
              <w:spacing w:line="276" w:lineRule="auto"/>
              <w:jc w:val="both"/>
            </w:pPr>
            <w:r w:rsidRPr="007766EE">
              <w:t>Sosyal Duygusal</w:t>
            </w:r>
          </w:p>
        </w:tc>
      </w:tr>
      <w:tr w:rsidR="00AF7D18" w:rsidRPr="007766EE" w:rsidTr="005169C4">
        <w:tc>
          <w:tcPr>
            <w:tcW w:w="3539" w:type="dxa"/>
          </w:tcPr>
          <w:p w:rsidR="00AF7D18" w:rsidRPr="007766EE" w:rsidRDefault="00AF7D18" w:rsidP="00086F58">
            <w:pPr>
              <w:spacing w:line="360" w:lineRule="auto"/>
              <w:rPr>
                <w:b/>
              </w:rPr>
            </w:pPr>
            <w:r w:rsidRPr="007766EE">
              <w:rPr>
                <w:b/>
              </w:rPr>
              <w:t>Yeterlik Alanı:</w:t>
            </w:r>
          </w:p>
        </w:tc>
        <w:tc>
          <w:tcPr>
            <w:tcW w:w="5925" w:type="dxa"/>
          </w:tcPr>
          <w:p w:rsidR="00AF7D18" w:rsidRPr="007766EE" w:rsidRDefault="00460777" w:rsidP="007766EE">
            <w:pPr>
              <w:spacing w:line="276" w:lineRule="auto"/>
              <w:jc w:val="both"/>
            </w:pPr>
            <w:r w:rsidRPr="007766EE">
              <w:t xml:space="preserve">Duygularını </w:t>
            </w:r>
            <w:r w:rsidR="007766EE">
              <w:t>Anlama v</w:t>
            </w:r>
            <w:r w:rsidR="007766EE" w:rsidRPr="007766EE">
              <w:t>e Yönetme</w:t>
            </w:r>
          </w:p>
        </w:tc>
      </w:tr>
      <w:tr w:rsidR="00AF7D18" w:rsidRPr="007766EE" w:rsidTr="005169C4">
        <w:tc>
          <w:tcPr>
            <w:tcW w:w="3539" w:type="dxa"/>
          </w:tcPr>
          <w:p w:rsidR="00AF7D18" w:rsidRPr="007766EE" w:rsidRDefault="00AF7D18" w:rsidP="00086F58">
            <w:pPr>
              <w:spacing w:line="360" w:lineRule="auto"/>
              <w:rPr>
                <w:b/>
              </w:rPr>
            </w:pPr>
            <w:r w:rsidRPr="007766EE">
              <w:rPr>
                <w:b/>
              </w:rPr>
              <w:t>Kazanım/Hafta:</w:t>
            </w:r>
          </w:p>
        </w:tc>
        <w:tc>
          <w:tcPr>
            <w:tcW w:w="5925" w:type="dxa"/>
          </w:tcPr>
          <w:p w:rsidR="00AF7D18" w:rsidRPr="007766EE" w:rsidRDefault="00460777" w:rsidP="007766EE">
            <w:pPr>
              <w:spacing w:line="276" w:lineRule="auto"/>
              <w:jc w:val="both"/>
            </w:pPr>
            <w:r w:rsidRPr="007766EE">
              <w:t>Yeni durumlar ve değişimlerle ilgili duygularını ifade eder</w:t>
            </w:r>
            <w:r w:rsidR="004725A4" w:rsidRPr="007766EE">
              <w:t>. /1. Hafta</w:t>
            </w:r>
          </w:p>
        </w:tc>
      </w:tr>
      <w:tr w:rsidR="00AF7D18" w:rsidRPr="007766EE" w:rsidTr="005169C4">
        <w:tc>
          <w:tcPr>
            <w:tcW w:w="3539" w:type="dxa"/>
          </w:tcPr>
          <w:p w:rsidR="00AF7D18" w:rsidRPr="007766EE" w:rsidRDefault="00AF7D18" w:rsidP="00086F58">
            <w:pPr>
              <w:spacing w:line="360" w:lineRule="auto"/>
              <w:rPr>
                <w:b/>
              </w:rPr>
            </w:pPr>
            <w:r w:rsidRPr="007766EE">
              <w:rPr>
                <w:b/>
              </w:rPr>
              <w:t>Sınıf Düzeyi:</w:t>
            </w:r>
          </w:p>
        </w:tc>
        <w:tc>
          <w:tcPr>
            <w:tcW w:w="5925" w:type="dxa"/>
          </w:tcPr>
          <w:p w:rsidR="00AF7D18" w:rsidRPr="007766EE" w:rsidRDefault="007766EE" w:rsidP="007766EE">
            <w:pPr>
              <w:spacing w:line="276" w:lineRule="auto"/>
              <w:jc w:val="both"/>
            </w:pPr>
            <w:r>
              <w:t>7. S</w:t>
            </w:r>
            <w:r w:rsidR="00460777" w:rsidRPr="007766EE">
              <w:t>ınıf</w:t>
            </w:r>
          </w:p>
        </w:tc>
      </w:tr>
      <w:tr w:rsidR="00AF7D18" w:rsidRPr="007766EE" w:rsidTr="005169C4">
        <w:tc>
          <w:tcPr>
            <w:tcW w:w="3539" w:type="dxa"/>
          </w:tcPr>
          <w:p w:rsidR="00AF7D18" w:rsidRPr="007766EE" w:rsidRDefault="00AF7D18" w:rsidP="00086F58">
            <w:pPr>
              <w:spacing w:line="360" w:lineRule="auto"/>
              <w:rPr>
                <w:b/>
              </w:rPr>
            </w:pPr>
            <w:r w:rsidRPr="007766EE">
              <w:rPr>
                <w:b/>
              </w:rPr>
              <w:t>Süre:</w:t>
            </w:r>
          </w:p>
        </w:tc>
        <w:tc>
          <w:tcPr>
            <w:tcW w:w="5925" w:type="dxa"/>
          </w:tcPr>
          <w:p w:rsidR="00AF7D18" w:rsidRPr="007766EE" w:rsidRDefault="00460777" w:rsidP="007766EE">
            <w:pPr>
              <w:spacing w:line="276" w:lineRule="auto"/>
              <w:jc w:val="both"/>
            </w:pPr>
            <w:r w:rsidRPr="007766EE">
              <w:t>40 dk</w:t>
            </w:r>
            <w:r w:rsidR="007766EE" w:rsidRPr="007766EE">
              <w:t xml:space="preserve"> (Bir ders saati)</w:t>
            </w:r>
          </w:p>
        </w:tc>
      </w:tr>
      <w:tr w:rsidR="00AF7D18" w:rsidRPr="007766EE" w:rsidTr="005169C4">
        <w:tc>
          <w:tcPr>
            <w:tcW w:w="3539" w:type="dxa"/>
          </w:tcPr>
          <w:p w:rsidR="00AF7D18" w:rsidRPr="007766EE" w:rsidRDefault="00AF7D18" w:rsidP="00086F58">
            <w:pPr>
              <w:spacing w:line="360" w:lineRule="auto"/>
              <w:rPr>
                <w:b/>
              </w:rPr>
            </w:pPr>
            <w:r w:rsidRPr="007766EE">
              <w:rPr>
                <w:b/>
              </w:rPr>
              <w:t>Araç-Gereçler:</w:t>
            </w:r>
          </w:p>
        </w:tc>
        <w:tc>
          <w:tcPr>
            <w:tcW w:w="5925" w:type="dxa"/>
          </w:tcPr>
          <w:p w:rsidR="000613F6" w:rsidRPr="007766EE" w:rsidRDefault="00B57624" w:rsidP="007766EE">
            <w:pPr>
              <w:numPr>
                <w:ilvl w:val="0"/>
                <w:numId w:val="7"/>
              </w:numPr>
              <w:spacing w:line="276" w:lineRule="auto"/>
              <w:jc w:val="both"/>
            </w:pPr>
            <w:r w:rsidRPr="007766EE">
              <w:t>Çalışma Yaprağı</w:t>
            </w:r>
            <w:r w:rsidR="004725A4" w:rsidRPr="007766EE">
              <w:t>-</w:t>
            </w:r>
            <w:r w:rsidRPr="007766EE">
              <w:t xml:space="preserve">1 </w:t>
            </w:r>
          </w:p>
        </w:tc>
      </w:tr>
      <w:tr w:rsidR="00AF7D18" w:rsidRPr="007766EE" w:rsidTr="005169C4">
        <w:tc>
          <w:tcPr>
            <w:tcW w:w="3539" w:type="dxa"/>
          </w:tcPr>
          <w:p w:rsidR="00AF7D18" w:rsidRPr="007766EE" w:rsidRDefault="00AF7D18" w:rsidP="00086F58">
            <w:pPr>
              <w:spacing w:line="360" w:lineRule="auto"/>
              <w:rPr>
                <w:b/>
              </w:rPr>
            </w:pPr>
            <w:r w:rsidRPr="007766EE">
              <w:rPr>
                <w:b/>
              </w:rPr>
              <w:t>Uygulayıcı İçin Ön Hazırlık:</w:t>
            </w:r>
          </w:p>
        </w:tc>
        <w:tc>
          <w:tcPr>
            <w:tcW w:w="5925" w:type="dxa"/>
          </w:tcPr>
          <w:p w:rsidR="00460777" w:rsidRPr="007766EE" w:rsidRDefault="00B57624" w:rsidP="007766EE">
            <w:pPr>
              <w:numPr>
                <w:ilvl w:val="0"/>
                <w:numId w:val="8"/>
              </w:numPr>
              <w:spacing w:line="276" w:lineRule="auto"/>
              <w:jc w:val="both"/>
            </w:pPr>
            <w:r w:rsidRPr="007766EE">
              <w:t>Çalışma Yaprağı</w:t>
            </w:r>
            <w:r w:rsidR="004725A4" w:rsidRPr="007766EE">
              <w:t>-</w:t>
            </w:r>
            <w:r w:rsidR="000D2145" w:rsidRPr="007766EE">
              <w:t>1</w:t>
            </w:r>
            <w:r w:rsidR="00460777" w:rsidRPr="007766EE">
              <w:t xml:space="preserve"> öğrenci sayısı kadar çoğaltılır.</w:t>
            </w:r>
          </w:p>
        </w:tc>
      </w:tr>
      <w:tr w:rsidR="00AF7D18" w:rsidRPr="007766EE" w:rsidTr="005169C4">
        <w:tc>
          <w:tcPr>
            <w:tcW w:w="3539" w:type="dxa"/>
          </w:tcPr>
          <w:p w:rsidR="00AF7D18" w:rsidRPr="007766EE" w:rsidRDefault="00AF7D18" w:rsidP="00086F58">
            <w:pPr>
              <w:spacing w:line="360" w:lineRule="auto"/>
              <w:rPr>
                <w:b/>
              </w:rPr>
            </w:pPr>
            <w:r w:rsidRPr="007766EE">
              <w:rPr>
                <w:b/>
              </w:rPr>
              <w:t>Süreç (Uygulama Basamakları):</w:t>
            </w:r>
          </w:p>
        </w:tc>
        <w:tc>
          <w:tcPr>
            <w:tcW w:w="5925" w:type="dxa"/>
          </w:tcPr>
          <w:p w:rsidR="00B57624" w:rsidRPr="007766EE" w:rsidRDefault="00B57624" w:rsidP="007766EE">
            <w:pPr>
              <w:pStyle w:val="ListParagraph1"/>
              <w:numPr>
                <w:ilvl w:val="0"/>
                <w:numId w:val="5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7766EE">
              <w:rPr>
                <w:rFonts w:ascii="Times New Roman" w:hAnsi="Times New Roman"/>
              </w:rPr>
              <w:t>Uygulayıcı aşağıdaki açıklama ile etkinliğin amacını belirtir.</w:t>
            </w:r>
          </w:p>
          <w:p w:rsidR="00B57624" w:rsidRPr="007766EE" w:rsidRDefault="00B57624" w:rsidP="007766EE">
            <w:pPr>
              <w:pStyle w:val="ListParagraph1"/>
              <w:spacing w:line="276" w:lineRule="auto"/>
              <w:ind w:left="0"/>
              <w:jc w:val="both"/>
              <w:rPr>
                <w:rFonts w:ascii="Times New Roman" w:hAnsi="Times New Roman"/>
                <w:i/>
              </w:rPr>
            </w:pPr>
            <w:r w:rsidRPr="007766EE">
              <w:rPr>
                <w:rFonts w:ascii="Times New Roman" w:hAnsi="Times New Roman"/>
                <w:i/>
              </w:rPr>
              <w:t>“</w:t>
            </w:r>
            <w:r w:rsidR="00F07BB1" w:rsidRPr="007766EE">
              <w:rPr>
                <w:rFonts w:ascii="Times New Roman" w:hAnsi="Times New Roman"/>
                <w:i/>
              </w:rPr>
              <w:t>Sevgili öğrenciler hayatımızın bazen akışı</w:t>
            </w:r>
            <w:r w:rsidR="001B16BC" w:rsidRPr="007766EE">
              <w:rPr>
                <w:rFonts w:ascii="Times New Roman" w:hAnsi="Times New Roman"/>
                <w:i/>
              </w:rPr>
              <w:t>n</w:t>
            </w:r>
            <w:r w:rsidR="00F07BB1" w:rsidRPr="007766EE">
              <w:rPr>
                <w:rFonts w:ascii="Times New Roman" w:hAnsi="Times New Roman"/>
                <w:i/>
              </w:rPr>
              <w:t xml:space="preserve">ı </w:t>
            </w:r>
            <w:r w:rsidR="004725A4" w:rsidRPr="007766EE">
              <w:rPr>
                <w:rFonts w:ascii="Times New Roman" w:hAnsi="Times New Roman"/>
                <w:i/>
              </w:rPr>
              <w:t>değiştiren yeni durumlarla</w:t>
            </w:r>
            <w:r w:rsidR="00AF4CF9">
              <w:rPr>
                <w:rFonts w:ascii="Times New Roman" w:hAnsi="Times New Roman"/>
                <w:i/>
              </w:rPr>
              <w:t xml:space="preserve"> </w:t>
            </w:r>
            <w:r w:rsidR="004725A4" w:rsidRPr="007766EE">
              <w:rPr>
                <w:rFonts w:ascii="Times New Roman" w:hAnsi="Times New Roman"/>
                <w:i/>
              </w:rPr>
              <w:t>karşılaşabiliriz. Bu</w:t>
            </w:r>
            <w:r w:rsidR="00F07BB1" w:rsidRPr="007766EE">
              <w:rPr>
                <w:rFonts w:ascii="Times New Roman" w:hAnsi="Times New Roman"/>
                <w:i/>
              </w:rPr>
              <w:t xml:space="preserve"> durumlardan bazıları hayatımızı olumlu </w:t>
            </w:r>
            <w:r w:rsidR="004725A4" w:rsidRPr="007766EE">
              <w:rPr>
                <w:rFonts w:ascii="Times New Roman" w:hAnsi="Times New Roman"/>
                <w:i/>
              </w:rPr>
              <w:t>ya da</w:t>
            </w:r>
            <w:r w:rsidR="00F07BB1" w:rsidRPr="007766EE">
              <w:rPr>
                <w:rFonts w:ascii="Times New Roman" w:hAnsi="Times New Roman"/>
                <w:i/>
              </w:rPr>
              <w:t xml:space="preserve"> olumsuz </w:t>
            </w:r>
            <w:r w:rsidR="004725A4" w:rsidRPr="007766EE">
              <w:rPr>
                <w:rFonts w:ascii="Times New Roman" w:hAnsi="Times New Roman"/>
                <w:i/>
              </w:rPr>
              <w:t xml:space="preserve">etkileyebilir. </w:t>
            </w:r>
            <w:r w:rsidR="001B16BC" w:rsidRPr="007766EE">
              <w:rPr>
                <w:rFonts w:ascii="Times New Roman" w:hAnsi="Times New Roman"/>
                <w:i/>
              </w:rPr>
              <w:t>Örneğin, başka bir okula geçebilir, başka bir yere taşınabilir, sınıf değiştirebilir, yeni bir arkadaş edinebilir</w:t>
            </w:r>
            <w:r w:rsidR="004A0D58" w:rsidRPr="007766EE">
              <w:rPr>
                <w:rFonts w:ascii="Times New Roman" w:hAnsi="Times New Roman"/>
                <w:i/>
              </w:rPr>
              <w:t>, ilk defa tren, uçağa binebilir, yeni bir eşya alabilir ya da ilk kez bir şehre gidebilirsin</w:t>
            </w:r>
            <w:r w:rsidR="001B16BC" w:rsidRPr="007766EE">
              <w:rPr>
                <w:rFonts w:ascii="Times New Roman" w:hAnsi="Times New Roman"/>
                <w:i/>
              </w:rPr>
              <w:t>iz</w:t>
            </w:r>
            <w:r w:rsidR="00C972E3" w:rsidRPr="007766EE">
              <w:rPr>
                <w:rFonts w:ascii="Times New Roman" w:hAnsi="Times New Roman"/>
                <w:i/>
              </w:rPr>
              <w:t>.</w:t>
            </w:r>
            <w:r w:rsidR="001B16BC" w:rsidRPr="007766EE">
              <w:rPr>
                <w:rFonts w:ascii="Times New Roman" w:hAnsi="Times New Roman"/>
                <w:i/>
              </w:rPr>
              <w:t xml:space="preserve"> Bu amaçla sizlerle yeni durumlar ve değişimler karşısında duygularımızı ifade etme çalışması yapacağız. </w:t>
            </w:r>
            <w:r w:rsidRPr="007766EE">
              <w:rPr>
                <w:rFonts w:ascii="Times New Roman" w:hAnsi="Times New Roman"/>
                <w:i/>
              </w:rPr>
              <w:t>”</w:t>
            </w:r>
          </w:p>
          <w:p w:rsidR="00B57624" w:rsidRPr="007766EE" w:rsidRDefault="008620F7" w:rsidP="007766EE">
            <w:pPr>
              <w:pStyle w:val="ListParagraph1"/>
              <w:numPr>
                <w:ilvl w:val="0"/>
                <w:numId w:val="5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7766EE">
              <w:rPr>
                <w:rFonts w:ascii="Times New Roman" w:hAnsi="Times New Roman"/>
              </w:rPr>
              <w:t xml:space="preserve">Çalışma Yaprağı-1 dağıtılır ve </w:t>
            </w:r>
            <w:r w:rsidR="00B57624" w:rsidRPr="007766EE">
              <w:rPr>
                <w:rFonts w:ascii="Times New Roman" w:hAnsi="Times New Roman"/>
              </w:rPr>
              <w:t>aşağıdaki açıklama yap</w:t>
            </w:r>
            <w:r w:rsidRPr="007766EE">
              <w:rPr>
                <w:rFonts w:ascii="Times New Roman" w:hAnsi="Times New Roman"/>
              </w:rPr>
              <w:t>ılır</w:t>
            </w:r>
            <w:r w:rsidR="00B57624" w:rsidRPr="007766EE">
              <w:rPr>
                <w:rFonts w:ascii="Times New Roman" w:hAnsi="Times New Roman"/>
              </w:rPr>
              <w:t>.</w:t>
            </w:r>
          </w:p>
          <w:p w:rsidR="008620F7" w:rsidRPr="007766EE" w:rsidRDefault="004A0D58" w:rsidP="007766EE">
            <w:pPr>
              <w:pStyle w:val="ListParagraph1"/>
              <w:spacing w:line="276" w:lineRule="auto"/>
              <w:ind w:left="0"/>
              <w:jc w:val="both"/>
              <w:rPr>
                <w:rFonts w:ascii="Times New Roman" w:hAnsi="Times New Roman"/>
                <w:i/>
              </w:rPr>
            </w:pPr>
            <w:r w:rsidRPr="007766EE">
              <w:rPr>
                <w:rFonts w:ascii="Times New Roman" w:hAnsi="Times New Roman"/>
                <w:i/>
              </w:rPr>
              <w:t>“</w:t>
            </w:r>
            <w:r w:rsidR="00C972E3" w:rsidRPr="007766EE">
              <w:rPr>
                <w:rFonts w:ascii="Times New Roman" w:hAnsi="Times New Roman"/>
                <w:i/>
              </w:rPr>
              <w:t xml:space="preserve">Şimdi </w:t>
            </w:r>
            <w:r w:rsidR="00EF35BE" w:rsidRPr="007766EE">
              <w:rPr>
                <w:rFonts w:ascii="Times New Roman" w:hAnsi="Times New Roman"/>
                <w:i/>
              </w:rPr>
              <w:t xml:space="preserve">sevgili </w:t>
            </w:r>
            <w:r w:rsidR="00C972E3" w:rsidRPr="007766EE">
              <w:rPr>
                <w:rFonts w:ascii="Times New Roman" w:hAnsi="Times New Roman"/>
                <w:i/>
              </w:rPr>
              <w:t xml:space="preserve">çocuklar </w:t>
            </w:r>
            <w:r w:rsidR="008620F7" w:rsidRPr="007766EE">
              <w:rPr>
                <w:rFonts w:ascii="Times New Roman" w:hAnsi="Times New Roman"/>
                <w:i/>
              </w:rPr>
              <w:t xml:space="preserve">sizlere dağıtılanÇalışma Yaprağı-1’de sol sütuna </w:t>
            </w:r>
            <w:r w:rsidR="00C972E3" w:rsidRPr="007766EE">
              <w:rPr>
                <w:rFonts w:ascii="Times New Roman" w:hAnsi="Times New Roman"/>
                <w:i/>
              </w:rPr>
              <w:t xml:space="preserve">yaz tatilinde veya okulun açıldığı ilk günlerde başınızdan geçen </w:t>
            </w:r>
            <w:r w:rsidR="008620F7" w:rsidRPr="007766EE">
              <w:rPr>
                <w:rFonts w:ascii="Times New Roman" w:hAnsi="Times New Roman"/>
                <w:i/>
              </w:rPr>
              <w:t>az önce örnek verdiğim gibi yeni durum ve değişimleri yazmanızı istiyorum. Sağ sütuna da bu yeni durum ve değişimlerde deneyimlediğiniz duygular neler, bunları düşünün ve hissettiğiniz bu duyguları bu sütuna yazın.”</w:t>
            </w:r>
          </w:p>
          <w:p w:rsidR="00E10ED9" w:rsidRPr="007766EE" w:rsidRDefault="008620F7" w:rsidP="007766EE">
            <w:pPr>
              <w:pStyle w:val="ListParagraph1"/>
              <w:numPr>
                <w:ilvl w:val="0"/>
                <w:numId w:val="5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7766EE">
              <w:rPr>
                <w:rFonts w:ascii="Times New Roman" w:hAnsi="Times New Roman"/>
              </w:rPr>
              <w:t>Tüm öğrenciler Çalışma Yaprağı-1 tamamladıktan sonra</w:t>
            </w:r>
            <w:r w:rsidR="00E10ED9" w:rsidRPr="007766EE">
              <w:rPr>
                <w:rFonts w:ascii="Times New Roman" w:hAnsi="Times New Roman"/>
              </w:rPr>
              <w:t xml:space="preserve"> öncelikle</w:t>
            </w:r>
            <w:r w:rsidRPr="007766EE">
              <w:rPr>
                <w:rFonts w:ascii="Times New Roman" w:hAnsi="Times New Roman"/>
              </w:rPr>
              <w:t xml:space="preserve"> gönüllü öğrencilerin </w:t>
            </w:r>
            <w:r w:rsidR="00E10ED9" w:rsidRPr="007766EE">
              <w:rPr>
                <w:rFonts w:ascii="Times New Roman" w:hAnsi="Times New Roman"/>
              </w:rPr>
              <w:t>yaşadıkları yeni durum ve değişimleri ve bu durumlarda neler hissettiklerini sınıfla paylaşmaları istenir.</w:t>
            </w:r>
          </w:p>
          <w:p w:rsidR="00E10ED9" w:rsidRPr="007766EE" w:rsidRDefault="00E10ED9" w:rsidP="007766EE">
            <w:pPr>
              <w:pStyle w:val="ListParagraph1"/>
              <w:numPr>
                <w:ilvl w:val="0"/>
                <w:numId w:val="5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7766EE">
              <w:rPr>
                <w:rFonts w:ascii="Times New Roman" w:hAnsi="Times New Roman"/>
              </w:rPr>
              <w:t>Bu paylaşımlardan sonra aşağıdaki tartışma soruları süreç devam ettirilir:</w:t>
            </w:r>
          </w:p>
          <w:p w:rsidR="00E10ED9" w:rsidRPr="007766EE" w:rsidRDefault="00E10ED9" w:rsidP="007766EE">
            <w:pPr>
              <w:pStyle w:val="ListParagraph1"/>
              <w:numPr>
                <w:ilvl w:val="0"/>
                <w:numId w:val="3"/>
              </w:numPr>
              <w:spacing w:line="276" w:lineRule="auto"/>
              <w:jc w:val="both"/>
              <w:rPr>
                <w:rFonts w:ascii="Times New Roman" w:hAnsi="Times New Roman"/>
                <w:i/>
              </w:rPr>
            </w:pPr>
            <w:r w:rsidRPr="007766EE">
              <w:rPr>
                <w:rFonts w:ascii="Times New Roman" w:hAnsi="Times New Roman"/>
              </w:rPr>
              <w:t>Arkadaşlarınızla yaşadığınız ortak durum ve değişimler oldu mu? Bu durumlarda sizler neler hissettiniz?</w:t>
            </w:r>
          </w:p>
          <w:p w:rsidR="007766EE" w:rsidRPr="007766EE" w:rsidRDefault="00E10ED9" w:rsidP="007766EE">
            <w:pPr>
              <w:pStyle w:val="ListParagraph1"/>
              <w:numPr>
                <w:ilvl w:val="0"/>
                <w:numId w:val="3"/>
              </w:numPr>
              <w:spacing w:line="276" w:lineRule="auto"/>
              <w:jc w:val="both"/>
              <w:rPr>
                <w:rFonts w:ascii="Times New Roman" w:hAnsi="Times New Roman"/>
                <w:i/>
              </w:rPr>
            </w:pPr>
            <w:r w:rsidRPr="007766EE">
              <w:rPr>
                <w:rFonts w:ascii="Times New Roman" w:hAnsi="Times New Roman"/>
              </w:rPr>
              <w:t xml:space="preserve">Farklı durumlarda benzer ya </w:t>
            </w:r>
            <w:r w:rsidR="005469FC" w:rsidRPr="007766EE">
              <w:rPr>
                <w:rFonts w:ascii="Times New Roman" w:hAnsi="Times New Roman"/>
              </w:rPr>
              <w:t>da aynı duyguları</w:t>
            </w:r>
            <w:r w:rsidRPr="007766EE">
              <w:rPr>
                <w:rFonts w:ascii="Times New Roman" w:hAnsi="Times New Roman"/>
              </w:rPr>
              <w:t xml:space="preserve"> yaşadığınız oldu mu</w:t>
            </w:r>
          </w:p>
          <w:p w:rsidR="00AC4D81" w:rsidRPr="007766EE" w:rsidRDefault="007154BE" w:rsidP="007766EE">
            <w:pPr>
              <w:pStyle w:val="ListParagraph1"/>
              <w:numPr>
                <w:ilvl w:val="0"/>
                <w:numId w:val="5"/>
              </w:numPr>
              <w:spacing w:line="276" w:lineRule="auto"/>
              <w:jc w:val="both"/>
              <w:rPr>
                <w:rFonts w:ascii="Times New Roman" w:hAnsi="Times New Roman"/>
                <w:i/>
              </w:rPr>
            </w:pPr>
            <w:r w:rsidRPr="007766EE">
              <w:rPr>
                <w:rFonts w:ascii="Times New Roman" w:hAnsi="Times New Roman"/>
              </w:rPr>
              <w:t>A</w:t>
            </w:r>
            <w:r w:rsidR="00AC4D81" w:rsidRPr="007766EE">
              <w:rPr>
                <w:rFonts w:ascii="Times New Roman" w:hAnsi="Times New Roman"/>
              </w:rPr>
              <w:t>şağıdaki açıklama ile etkinli</w:t>
            </w:r>
            <w:r w:rsidRPr="007766EE">
              <w:rPr>
                <w:rFonts w:ascii="Times New Roman" w:hAnsi="Times New Roman"/>
              </w:rPr>
              <w:t>k</w:t>
            </w:r>
            <w:r w:rsidR="00AC4D81" w:rsidRPr="007766EE">
              <w:rPr>
                <w:rFonts w:ascii="Times New Roman" w:hAnsi="Times New Roman"/>
              </w:rPr>
              <w:t xml:space="preserve"> sonlandırı</w:t>
            </w:r>
            <w:r w:rsidRPr="007766EE">
              <w:rPr>
                <w:rFonts w:ascii="Times New Roman" w:hAnsi="Times New Roman"/>
              </w:rPr>
              <w:t>lı</w:t>
            </w:r>
            <w:r w:rsidR="00AC4D81" w:rsidRPr="007766EE">
              <w:rPr>
                <w:rFonts w:ascii="Times New Roman" w:hAnsi="Times New Roman"/>
              </w:rPr>
              <w:t>r.</w:t>
            </w:r>
          </w:p>
          <w:p w:rsidR="00C972E3" w:rsidRPr="007766EE" w:rsidRDefault="00AC4D81" w:rsidP="007766EE">
            <w:pPr>
              <w:pStyle w:val="ListParagraph1"/>
              <w:spacing w:line="276" w:lineRule="auto"/>
              <w:ind w:left="0"/>
              <w:jc w:val="both"/>
              <w:rPr>
                <w:rFonts w:ascii="Times New Roman" w:hAnsi="Times New Roman"/>
              </w:rPr>
            </w:pPr>
            <w:r w:rsidRPr="007766EE">
              <w:rPr>
                <w:rFonts w:ascii="Times New Roman" w:hAnsi="Times New Roman"/>
                <w:i/>
              </w:rPr>
              <w:t>“</w:t>
            </w:r>
            <w:r w:rsidR="007154BE" w:rsidRPr="007766EE">
              <w:rPr>
                <w:rFonts w:ascii="Times New Roman" w:hAnsi="Times New Roman"/>
                <w:i/>
              </w:rPr>
              <w:t>Sevgili çocuklar</w:t>
            </w:r>
            <w:r w:rsidR="00A342DA" w:rsidRPr="007766EE">
              <w:rPr>
                <w:rFonts w:ascii="Times New Roman" w:hAnsi="Times New Roman"/>
                <w:i/>
              </w:rPr>
              <w:t xml:space="preserve">,yaptığımız bu etkinliğin </w:t>
            </w:r>
            <w:r w:rsidR="007154BE" w:rsidRPr="007766EE">
              <w:rPr>
                <w:rFonts w:ascii="Times New Roman" w:hAnsi="Times New Roman"/>
                <w:i/>
              </w:rPr>
              <w:t>sonunda birçoğunuz</w:t>
            </w:r>
            <w:r w:rsidR="00A342DA" w:rsidRPr="007766EE">
              <w:rPr>
                <w:rFonts w:ascii="Times New Roman" w:hAnsi="Times New Roman"/>
                <w:i/>
              </w:rPr>
              <w:t>hayatı</w:t>
            </w:r>
            <w:r w:rsidR="00616BC5" w:rsidRPr="007766EE">
              <w:rPr>
                <w:rFonts w:ascii="Times New Roman" w:hAnsi="Times New Roman"/>
                <w:i/>
              </w:rPr>
              <w:t>n</w:t>
            </w:r>
            <w:r w:rsidR="00A342DA" w:rsidRPr="007766EE">
              <w:rPr>
                <w:rFonts w:ascii="Times New Roman" w:hAnsi="Times New Roman"/>
                <w:i/>
              </w:rPr>
              <w:t xml:space="preserve">ızı etkileyen </w:t>
            </w:r>
            <w:r w:rsidR="007154BE" w:rsidRPr="007766EE">
              <w:rPr>
                <w:rFonts w:ascii="Times New Roman" w:hAnsi="Times New Roman"/>
                <w:i/>
              </w:rPr>
              <w:t xml:space="preserve">yeni </w:t>
            </w:r>
            <w:r w:rsidR="00A342DA" w:rsidRPr="007766EE">
              <w:rPr>
                <w:rFonts w:ascii="Times New Roman" w:hAnsi="Times New Roman"/>
                <w:i/>
              </w:rPr>
              <w:t>durum</w:t>
            </w:r>
            <w:r w:rsidR="007154BE" w:rsidRPr="007766EE">
              <w:rPr>
                <w:rFonts w:ascii="Times New Roman" w:hAnsi="Times New Roman"/>
                <w:i/>
              </w:rPr>
              <w:t xml:space="preserve"> ve değişimlerle</w:t>
            </w:r>
            <w:r w:rsidR="002A5A59">
              <w:rPr>
                <w:rFonts w:ascii="Times New Roman" w:hAnsi="Times New Roman"/>
                <w:i/>
              </w:rPr>
              <w:t xml:space="preserve"> </w:t>
            </w:r>
            <w:r w:rsidR="00B82281" w:rsidRPr="007766EE">
              <w:rPr>
                <w:rFonts w:ascii="Times New Roman" w:hAnsi="Times New Roman"/>
                <w:i/>
              </w:rPr>
              <w:lastRenderedPageBreak/>
              <w:t>karşılaş</w:t>
            </w:r>
            <w:r w:rsidR="00A342DA" w:rsidRPr="007766EE">
              <w:rPr>
                <w:rFonts w:ascii="Times New Roman" w:hAnsi="Times New Roman"/>
                <w:i/>
              </w:rPr>
              <w:t>tığınızı</w:t>
            </w:r>
            <w:r w:rsidR="002A5A59">
              <w:rPr>
                <w:rFonts w:ascii="Times New Roman" w:hAnsi="Times New Roman"/>
                <w:i/>
              </w:rPr>
              <w:t xml:space="preserve"> </w:t>
            </w:r>
            <w:r w:rsidR="007154BE" w:rsidRPr="007766EE">
              <w:rPr>
                <w:rFonts w:ascii="Times New Roman" w:hAnsi="Times New Roman"/>
                <w:i/>
              </w:rPr>
              <w:t>ve bu</w:t>
            </w:r>
            <w:r w:rsidR="002A5A59">
              <w:rPr>
                <w:rFonts w:ascii="Times New Roman" w:hAnsi="Times New Roman"/>
                <w:i/>
              </w:rPr>
              <w:t xml:space="preserve"> </w:t>
            </w:r>
            <w:r w:rsidR="007154BE" w:rsidRPr="007766EE">
              <w:rPr>
                <w:rFonts w:ascii="Times New Roman" w:hAnsi="Times New Roman"/>
                <w:i/>
              </w:rPr>
              <w:t>durumlar</w:t>
            </w:r>
            <w:r w:rsidR="00A342DA" w:rsidRPr="007766EE">
              <w:rPr>
                <w:rFonts w:ascii="Times New Roman" w:hAnsi="Times New Roman"/>
                <w:i/>
              </w:rPr>
              <w:t xml:space="preserve"> karşısında </w:t>
            </w:r>
            <w:r w:rsidR="007154BE" w:rsidRPr="007766EE">
              <w:rPr>
                <w:rFonts w:ascii="Times New Roman" w:hAnsi="Times New Roman"/>
                <w:i/>
              </w:rPr>
              <w:t xml:space="preserve">benzer veya </w:t>
            </w:r>
            <w:r w:rsidR="00A342DA" w:rsidRPr="007766EE">
              <w:rPr>
                <w:rFonts w:ascii="Times New Roman" w:hAnsi="Times New Roman"/>
                <w:i/>
              </w:rPr>
              <w:t xml:space="preserve">farklı duygular hissettiğinizi </w:t>
            </w:r>
            <w:r w:rsidR="007154BE" w:rsidRPr="007766EE">
              <w:rPr>
                <w:rFonts w:ascii="Times New Roman" w:hAnsi="Times New Roman"/>
                <w:i/>
              </w:rPr>
              <w:t>fark ettiniz</w:t>
            </w:r>
            <w:r w:rsidR="00A342DA" w:rsidRPr="007766EE">
              <w:rPr>
                <w:rFonts w:ascii="Times New Roman" w:hAnsi="Times New Roman"/>
                <w:i/>
              </w:rPr>
              <w:t>.</w:t>
            </w:r>
            <w:r w:rsidR="009703D3" w:rsidRPr="007766EE">
              <w:rPr>
                <w:rFonts w:ascii="Times New Roman" w:hAnsi="Times New Roman"/>
                <w:i/>
              </w:rPr>
              <w:t xml:space="preserve"> G</w:t>
            </w:r>
            <w:r w:rsidR="00A342DA" w:rsidRPr="007766EE">
              <w:rPr>
                <w:rFonts w:ascii="Times New Roman" w:hAnsi="Times New Roman"/>
                <w:i/>
              </w:rPr>
              <w:t>ün içerisinde veya yaşamımızın her hangi bir döneminde farklı duygular içerisinde olabilir</w:t>
            </w:r>
            <w:r w:rsidR="00616BC5" w:rsidRPr="007766EE">
              <w:rPr>
                <w:rFonts w:ascii="Times New Roman" w:hAnsi="Times New Roman"/>
                <w:i/>
              </w:rPr>
              <w:t>iz.</w:t>
            </w:r>
            <w:r w:rsidR="002A5A59">
              <w:rPr>
                <w:rFonts w:ascii="Times New Roman" w:hAnsi="Times New Roman"/>
                <w:i/>
              </w:rPr>
              <w:t xml:space="preserve"> </w:t>
            </w:r>
            <w:r w:rsidR="00616BC5" w:rsidRPr="007766EE">
              <w:rPr>
                <w:rFonts w:ascii="Times New Roman" w:hAnsi="Times New Roman"/>
                <w:i/>
              </w:rPr>
              <w:t>H</w:t>
            </w:r>
            <w:r w:rsidR="00A342DA" w:rsidRPr="007766EE">
              <w:rPr>
                <w:rFonts w:ascii="Times New Roman" w:hAnsi="Times New Roman"/>
                <w:i/>
              </w:rPr>
              <w:t>atta b</w:t>
            </w:r>
            <w:r w:rsidR="00616BC5" w:rsidRPr="007766EE">
              <w:rPr>
                <w:rFonts w:ascii="Times New Roman" w:hAnsi="Times New Roman"/>
                <w:i/>
              </w:rPr>
              <w:t>azen</w:t>
            </w:r>
            <w:r w:rsidR="00A342DA" w:rsidRPr="007766EE">
              <w:rPr>
                <w:rFonts w:ascii="Times New Roman" w:hAnsi="Times New Roman"/>
                <w:i/>
              </w:rPr>
              <w:t xml:space="preserve"> duyguları</w:t>
            </w:r>
            <w:r w:rsidR="00616BC5" w:rsidRPr="007766EE">
              <w:rPr>
                <w:rFonts w:ascii="Times New Roman" w:hAnsi="Times New Roman"/>
                <w:i/>
              </w:rPr>
              <w:t>m</w:t>
            </w:r>
            <w:r w:rsidR="00A342DA" w:rsidRPr="007766EE">
              <w:rPr>
                <w:rFonts w:ascii="Times New Roman" w:hAnsi="Times New Roman"/>
                <w:i/>
              </w:rPr>
              <w:t>ız anlık d</w:t>
            </w:r>
            <w:r w:rsidR="00616BC5" w:rsidRPr="007766EE">
              <w:rPr>
                <w:rFonts w:ascii="Times New Roman" w:hAnsi="Times New Roman"/>
                <w:i/>
              </w:rPr>
              <w:t>a değişebilir.</w:t>
            </w:r>
            <w:r w:rsidR="009703D3" w:rsidRPr="007766EE">
              <w:rPr>
                <w:rFonts w:ascii="Times New Roman" w:hAnsi="Times New Roman"/>
                <w:i/>
              </w:rPr>
              <w:t>Yeni durum ve değişimler zaman zaman belirsizliğe neden olabilir. Bu durumlarda duygularımızı ifade etme belirsizliği azaltarak yeni durum ve değişime uyum sağlamamızı kolaylaştırır.”</w:t>
            </w:r>
          </w:p>
        </w:tc>
      </w:tr>
      <w:tr w:rsidR="00AF7D18" w:rsidRPr="007766EE" w:rsidTr="005169C4">
        <w:tc>
          <w:tcPr>
            <w:tcW w:w="3539" w:type="dxa"/>
          </w:tcPr>
          <w:p w:rsidR="00AF7D18" w:rsidRPr="007766EE" w:rsidRDefault="00E67F6D" w:rsidP="00086F58">
            <w:pPr>
              <w:spacing w:line="360" w:lineRule="auto"/>
              <w:rPr>
                <w:b/>
              </w:rPr>
            </w:pPr>
            <w:r w:rsidRPr="007766EE">
              <w:rPr>
                <w:b/>
              </w:rPr>
              <w:lastRenderedPageBreak/>
              <w:t>Kazanımın</w:t>
            </w:r>
            <w:r w:rsidR="00AF7D18" w:rsidRPr="007766EE">
              <w:rPr>
                <w:b/>
              </w:rPr>
              <w:t xml:space="preserve"> Değerlendirilmesi:</w:t>
            </w:r>
          </w:p>
        </w:tc>
        <w:tc>
          <w:tcPr>
            <w:tcW w:w="5925" w:type="dxa"/>
          </w:tcPr>
          <w:p w:rsidR="000D2145" w:rsidRPr="007766EE" w:rsidRDefault="000D2145" w:rsidP="007766EE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line="276" w:lineRule="auto"/>
              <w:jc w:val="both"/>
            </w:pPr>
            <w:r w:rsidRPr="007766EE">
              <w:t>Öğrencilerin birkaç hafta boyunca yaşamlarında karşılaştıkları yeni durum ve değişimlerde etkinlikte kullanılan çalışma yaprağını kullanarak bu durumlarda neler hissettiklerini not almaları, bu duygularını ifade etmeleri isten</w:t>
            </w:r>
            <w:r w:rsidR="00246B9B" w:rsidRPr="007766EE">
              <w:t>ebil</w:t>
            </w:r>
            <w:r w:rsidRPr="007766EE">
              <w:t>ir.</w:t>
            </w:r>
          </w:p>
          <w:p w:rsidR="00AF379B" w:rsidRPr="007766EE" w:rsidRDefault="000D2145" w:rsidP="00AF379B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line="276" w:lineRule="auto"/>
              <w:jc w:val="both"/>
            </w:pPr>
            <w:r w:rsidRPr="007766EE">
              <w:t>Öğrencilerden bu durumlarda duygularını ifade etmelerinin bu sürece etkilerini düşünmeleri ve not almaları istenebilir ve sınıfla paylaş</w:t>
            </w:r>
            <w:r w:rsidR="00246B9B" w:rsidRPr="007766EE">
              <w:t>maları sağlan</w:t>
            </w:r>
            <w:r w:rsidRPr="007766EE">
              <w:t>abilir.</w:t>
            </w:r>
          </w:p>
        </w:tc>
      </w:tr>
      <w:tr w:rsidR="00AF7D18" w:rsidRPr="007766EE" w:rsidTr="005169C4">
        <w:tc>
          <w:tcPr>
            <w:tcW w:w="3539" w:type="dxa"/>
          </w:tcPr>
          <w:p w:rsidR="00AF7D18" w:rsidRPr="007766EE" w:rsidRDefault="00AF7D18" w:rsidP="00086F58">
            <w:pPr>
              <w:spacing w:line="360" w:lineRule="auto"/>
              <w:rPr>
                <w:b/>
              </w:rPr>
            </w:pPr>
            <w:r w:rsidRPr="007766EE">
              <w:rPr>
                <w:b/>
              </w:rPr>
              <w:t>Uygulayıcıya Not:</w:t>
            </w:r>
          </w:p>
        </w:tc>
        <w:tc>
          <w:tcPr>
            <w:tcW w:w="5925" w:type="dxa"/>
          </w:tcPr>
          <w:p w:rsidR="00AF379B" w:rsidRPr="00AF379B" w:rsidRDefault="00AF379B" w:rsidP="00AF379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720" w:hanging="720"/>
              <w:jc w:val="both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Özel gereksinimli öğrenciler için;</w:t>
            </w:r>
          </w:p>
          <w:p w:rsidR="00AF379B" w:rsidRDefault="002A5A59" w:rsidP="00AF379B">
            <w:pPr>
              <w:pStyle w:val="ListeParagraf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line="276" w:lineRule="auto"/>
              <w:jc w:val="both"/>
            </w:pPr>
            <w:r>
              <w:t>Materyal dağıtımında ö</w:t>
            </w:r>
            <w:r w:rsidR="00AF379B">
              <w:t>ğrencilerden destek alınarak sosyal çevre düzenlenebilir.</w:t>
            </w:r>
          </w:p>
          <w:p w:rsidR="00AF379B" w:rsidRDefault="00AF379B" w:rsidP="00AF379B">
            <w:pPr>
              <w:pStyle w:val="ListeParagraf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line="276" w:lineRule="auto"/>
              <w:jc w:val="both"/>
            </w:pPr>
            <w:r>
              <w:t xml:space="preserve">Çalışma </w:t>
            </w:r>
            <w:r w:rsidR="002A5A59">
              <w:t>Yaprağı-1'e Braille</w:t>
            </w:r>
            <w:r>
              <w:t xml:space="preserve"> yazı eklenerek ya da punto büyütülerek materyal uyarlaması yapılabilir.</w:t>
            </w:r>
          </w:p>
          <w:p w:rsidR="00AF379B" w:rsidRDefault="00AF379B" w:rsidP="00AF379B">
            <w:pPr>
              <w:pStyle w:val="ListeParagraf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line="276" w:lineRule="auto"/>
              <w:jc w:val="both"/>
            </w:pPr>
            <w:r>
              <w:t xml:space="preserve">Çalışma </w:t>
            </w:r>
            <w:r w:rsidR="002A5A59">
              <w:t xml:space="preserve">Yaprağı-1'in </w:t>
            </w:r>
            <w:r>
              <w:t>doldurulması sırasında gerekirse ek süre verilerek öğrenme süreci farklılaştırılabilir.</w:t>
            </w:r>
          </w:p>
          <w:p w:rsidR="00B86F14" w:rsidRPr="007766EE" w:rsidRDefault="00AF379B" w:rsidP="00AF379B">
            <w:pPr>
              <w:pStyle w:val="ListeParagraf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line="276" w:lineRule="auto"/>
              <w:jc w:val="both"/>
            </w:pPr>
            <w:r>
              <w:t xml:space="preserve">Çalışma </w:t>
            </w:r>
            <w:r w:rsidR="002A5A59">
              <w:t xml:space="preserve">Yaprağı-1'in </w:t>
            </w:r>
            <w:bookmarkStart w:id="0" w:name="_GoBack"/>
            <w:bookmarkEnd w:id="0"/>
            <w:r>
              <w:t>doldurulması sırasında öğretmen öğrencilere geribildirim vererek destek sağlayabilir.</w:t>
            </w:r>
          </w:p>
        </w:tc>
      </w:tr>
      <w:tr w:rsidR="003A6A0E" w:rsidRPr="007766EE" w:rsidTr="005169C4">
        <w:tc>
          <w:tcPr>
            <w:tcW w:w="3539" w:type="dxa"/>
          </w:tcPr>
          <w:p w:rsidR="003A6A0E" w:rsidRPr="003A6A0E" w:rsidRDefault="003A6A0E" w:rsidP="003A6A0E">
            <w:pPr>
              <w:spacing w:line="276" w:lineRule="auto"/>
              <w:jc w:val="both"/>
              <w:rPr>
                <w:b/>
                <w:szCs w:val="22"/>
              </w:rPr>
            </w:pPr>
            <w:r w:rsidRPr="003A6A0E">
              <w:rPr>
                <w:b/>
                <w:szCs w:val="22"/>
              </w:rPr>
              <w:t xml:space="preserve">Etkinliği Geliştiren </w:t>
            </w:r>
          </w:p>
        </w:tc>
        <w:tc>
          <w:tcPr>
            <w:tcW w:w="5925" w:type="dxa"/>
          </w:tcPr>
          <w:p w:rsidR="003A6A0E" w:rsidRPr="003A6A0E" w:rsidRDefault="003A6A0E" w:rsidP="003A6A0E">
            <w:pPr>
              <w:spacing w:line="276" w:lineRule="auto"/>
              <w:jc w:val="both"/>
              <w:rPr>
                <w:szCs w:val="22"/>
              </w:rPr>
            </w:pPr>
            <w:r w:rsidRPr="003A6A0E">
              <w:rPr>
                <w:szCs w:val="22"/>
              </w:rPr>
              <w:t>Handan Gündüzbey</w:t>
            </w:r>
            <w:r>
              <w:rPr>
                <w:szCs w:val="22"/>
              </w:rPr>
              <w:t>-Etkinlik Düzenleme Kurulu</w:t>
            </w:r>
          </w:p>
        </w:tc>
      </w:tr>
    </w:tbl>
    <w:p w:rsidR="0078389B" w:rsidRDefault="0078389B" w:rsidP="00932A54">
      <w:pPr>
        <w:spacing w:line="360" w:lineRule="auto"/>
        <w:jc w:val="center"/>
        <w:rPr>
          <w:b/>
          <w:sz w:val="22"/>
          <w:szCs w:val="22"/>
        </w:rPr>
      </w:pPr>
    </w:p>
    <w:p w:rsidR="00B70967" w:rsidRDefault="00B70967" w:rsidP="00246B9B">
      <w:pPr>
        <w:spacing w:line="360" w:lineRule="auto"/>
        <w:rPr>
          <w:b/>
          <w:sz w:val="22"/>
          <w:szCs w:val="22"/>
        </w:rPr>
      </w:pPr>
    </w:p>
    <w:p w:rsidR="007766EE" w:rsidRDefault="007766EE" w:rsidP="00246B9B">
      <w:pPr>
        <w:spacing w:line="360" w:lineRule="auto"/>
        <w:rPr>
          <w:b/>
          <w:sz w:val="22"/>
          <w:szCs w:val="22"/>
        </w:rPr>
      </w:pPr>
    </w:p>
    <w:p w:rsidR="007766EE" w:rsidRDefault="007766EE" w:rsidP="007766EE">
      <w:pPr>
        <w:spacing w:line="360" w:lineRule="auto"/>
        <w:jc w:val="center"/>
        <w:rPr>
          <w:b/>
        </w:rPr>
      </w:pPr>
      <w:r>
        <w:rPr>
          <w:b/>
          <w:sz w:val="22"/>
          <w:szCs w:val="22"/>
        </w:rPr>
        <w:br w:type="page"/>
      </w:r>
      <w:r w:rsidRPr="005169C4">
        <w:rPr>
          <w:b/>
        </w:rPr>
        <w:lastRenderedPageBreak/>
        <w:t>Çalışma Yaprağı-1</w:t>
      </w:r>
    </w:p>
    <w:p w:rsidR="005169C4" w:rsidRPr="005169C4" w:rsidRDefault="005169C4" w:rsidP="007766EE">
      <w:pPr>
        <w:spacing w:line="360" w:lineRule="auto"/>
        <w:jc w:val="center"/>
        <w:rPr>
          <w:b/>
        </w:rPr>
      </w:pPr>
    </w:p>
    <w:p w:rsidR="003A6A0E" w:rsidRPr="005169C4" w:rsidRDefault="003A6A0E" w:rsidP="003A6A0E">
      <w:pPr>
        <w:spacing w:line="360" w:lineRule="auto"/>
        <w:jc w:val="both"/>
      </w:pPr>
      <w:r w:rsidRPr="005169C4">
        <w:t xml:space="preserve">Sevgili Çocuklar, </w:t>
      </w:r>
    </w:p>
    <w:p w:rsidR="003A6A0E" w:rsidRPr="005169C4" w:rsidRDefault="003A6A0E" w:rsidP="003A6A0E">
      <w:pPr>
        <w:spacing w:line="360" w:lineRule="auto"/>
        <w:jc w:val="both"/>
      </w:pPr>
      <w:r w:rsidRPr="005169C4">
        <w:t xml:space="preserve">Sizlerden yaşadığınız yeni durum ve değişimleri düşünmenizi ve ilgili sütuna yazmanızı daha sonrasında bu yeni durum ve değişimde neler hissettiğinizi düşünerek karşısına not almanızı istiyorum. </w:t>
      </w:r>
    </w:p>
    <w:p w:rsidR="003A6A0E" w:rsidRPr="005169C4" w:rsidRDefault="003A6A0E" w:rsidP="003A6A0E"/>
    <w:tbl>
      <w:tblPr>
        <w:tblStyle w:val="TabloKlavuzu"/>
        <w:tblW w:w="0" w:type="auto"/>
        <w:tblLook w:val="04A0"/>
      </w:tblPr>
      <w:tblGrid>
        <w:gridCol w:w="4503"/>
        <w:gridCol w:w="4175"/>
      </w:tblGrid>
      <w:tr w:rsidR="003A6A0E" w:rsidRPr="005169C4" w:rsidTr="003A6A0E">
        <w:tc>
          <w:tcPr>
            <w:tcW w:w="4503" w:type="dxa"/>
          </w:tcPr>
          <w:p w:rsidR="003A6A0E" w:rsidRPr="005169C4" w:rsidRDefault="003A6A0E" w:rsidP="008D24B4">
            <w:pPr>
              <w:jc w:val="center"/>
              <w:rPr>
                <w:b/>
              </w:rPr>
            </w:pPr>
            <w:r w:rsidRPr="005169C4">
              <w:rPr>
                <w:b/>
              </w:rPr>
              <w:t xml:space="preserve">YENİ DURUM VE DEĞİŞİM </w:t>
            </w:r>
          </w:p>
        </w:tc>
        <w:tc>
          <w:tcPr>
            <w:tcW w:w="4175" w:type="dxa"/>
          </w:tcPr>
          <w:p w:rsidR="003A6A0E" w:rsidRPr="005169C4" w:rsidRDefault="003A6A0E" w:rsidP="008D24B4">
            <w:pPr>
              <w:jc w:val="center"/>
              <w:rPr>
                <w:b/>
              </w:rPr>
            </w:pPr>
            <w:r w:rsidRPr="005169C4">
              <w:rPr>
                <w:b/>
              </w:rPr>
              <w:t xml:space="preserve">YENİ DURUM VE DEĞİŞİMDE HİSSEDİLEN DUYGULAR </w:t>
            </w:r>
          </w:p>
        </w:tc>
      </w:tr>
      <w:tr w:rsidR="003A6A0E" w:rsidRPr="005169C4" w:rsidTr="003A6A0E">
        <w:tc>
          <w:tcPr>
            <w:tcW w:w="4503" w:type="dxa"/>
          </w:tcPr>
          <w:p w:rsidR="003A6A0E" w:rsidRPr="005169C4" w:rsidRDefault="003A6A0E" w:rsidP="008D24B4">
            <w:pPr>
              <w:jc w:val="center"/>
            </w:pPr>
          </w:p>
          <w:p w:rsidR="003A6A0E" w:rsidRPr="005169C4" w:rsidRDefault="003A6A0E" w:rsidP="008D24B4">
            <w:pPr>
              <w:jc w:val="center"/>
            </w:pPr>
          </w:p>
          <w:p w:rsidR="003A6A0E" w:rsidRPr="005169C4" w:rsidRDefault="003A6A0E" w:rsidP="008D24B4">
            <w:pPr>
              <w:jc w:val="center"/>
            </w:pPr>
          </w:p>
          <w:p w:rsidR="003A6A0E" w:rsidRPr="005169C4" w:rsidRDefault="003A6A0E" w:rsidP="008D24B4">
            <w:pPr>
              <w:jc w:val="center"/>
            </w:pPr>
          </w:p>
          <w:p w:rsidR="003A6A0E" w:rsidRPr="005169C4" w:rsidRDefault="003A6A0E" w:rsidP="008D24B4">
            <w:pPr>
              <w:jc w:val="center"/>
            </w:pPr>
          </w:p>
          <w:p w:rsidR="003A6A0E" w:rsidRPr="005169C4" w:rsidRDefault="003A6A0E" w:rsidP="008D24B4">
            <w:pPr>
              <w:jc w:val="center"/>
            </w:pPr>
          </w:p>
          <w:p w:rsidR="003A6A0E" w:rsidRPr="005169C4" w:rsidRDefault="003A6A0E" w:rsidP="008D24B4">
            <w:pPr>
              <w:jc w:val="center"/>
            </w:pPr>
          </w:p>
          <w:p w:rsidR="003A6A0E" w:rsidRPr="005169C4" w:rsidRDefault="003A6A0E" w:rsidP="008D24B4">
            <w:pPr>
              <w:jc w:val="center"/>
            </w:pPr>
          </w:p>
        </w:tc>
        <w:tc>
          <w:tcPr>
            <w:tcW w:w="4175" w:type="dxa"/>
          </w:tcPr>
          <w:p w:rsidR="003A6A0E" w:rsidRPr="005169C4" w:rsidRDefault="003A6A0E" w:rsidP="008D24B4">
            <w:pPr>
              <w:jc w:val="center"/>
            </w:pPr>
          </w:p>
        </w:tc>
      </w:tr>
      <w:tr w:rsidR="003A6A0E" w:rsidRPr="005169C4" w:rsidTr="003A6A0E">
        <w:tc>
          <w:tcPr>
            <w:tcW w:w="4503" w:type="dxa"/>
          </w:tcPr>
          <w:p w:rsidR="003A6A0E" w:rsidRPr="005169C4" w:rsidRDefault="003A6A0E" w:rsidP="008D24B4">
            <w:pPr>
              <w:jc w:val="center"/>
            </w:pPr>
          </w:p>
          <w:p w:rsidR="003A6A0E" w:rsidRPr="005169C4" w:rsidRDefault="003A6A0E" w:rsidP="008D24B4">
            <w:pPr>
              <w:jc w:val="center"/>
            </w:pPr>
          </w:p>
          <w:p w:rsidR="003A6A0E" w:rsidRPr="005169C4" w:rsidRDefault="003A6A0E" w:rsidP="008D24B4">
            <w:pPr>
              <w:jc w:val="center"/>
            </w:pPr>
          </w:p>
          <w:p w:rsidR="003A6A0E" w:rsidRPr="005169C4" w:rsidRDefault="003A6A0E" w:rsidP="008D24B4">
            <w:pPr>
              <w:jc w:val="center"/>
            </w:pPr>
          </w:p>
          <w:p w:rsidR="003A6A0E" w:rsidRPr="005169C4" w:rsidRDefault="003A6A0E" w:rsidP="008D24B4">
            <w:pPr>
              <w:jc w:val="center"/>
            </w:pPr>
          </w:p>
          <w:p w:rsidR="003A6A0E" w:rsidRPr="005169C4" w:rsidRDefault="003A6A0E" w:rsidP="008D24B4">
            <w:pPr>
              <w:jc w:val="center"/>
            </w:pPr>
          </w:p>
          <w:p w:rsidR="003A6A0E" w:rsidRPr="005169C4" w:rsidRDefault="003A6A0E" w:rsidP="008D24B4">
            <w:pPr>
              <w:jc w:val="center"/>
            </w:pPr>
          </w:p>
          <w:p w:rsidR="003A6A0E" w:rsidRPr="005169C4" w:rsidRDefault="003A6A0E" w:rsidP="008D24B4">
            <w:pPr>
              <w:jc w:val="center"/>
            </w:pPr>
          </w:p>
        </w:tc>
        <w:tc>
          <w:tcPr>
            <w:tcW w:w="4175" w:type="dxa"/>
          </w:tcPr>
          <w:p w:rsidR="003A6A0E" w:rsidRPr="005169C4" w:rsidRDefault="003A6A0E" w:rsidP="008D24B4">
            <w:pPr>
              <w:jc w:val="center"/>
            </w:pPr>
          </w:p>
        </w:tc>
      </w:tr>
      <w:tr w:rsidR="003A6A0E" w:rsidRPr="005169C4" w:rsidTr="003A6A0E">
        <w:tc>
          <w:tcPr>
            <w:tcW w:w="4503" w:type="dxa"/>
          </w:tcPr>
          <w:p w:rsidR="003A6A0E" w:rsidRPr="005169C4" w:rsidRDefault="003A6A0E" w:rsidP="008D24B4">
            <w:pPr>
              <w:jc w:val="center"/>
            </w:pPr>
          </w:p>
          <w:p w:rsidR="003A6A0E" w:rsidRPr="005169C4" w:rsidRDefault="003A6A0E" w:rsidP="008D24B4">
            <w:pPr>
              <w:jc w:val="center"/>
            </w:pPr>
          </w:p>
          <w:p w:rsidR="003A6A0E" w:rsidRPr="005169C4" w:rsidRDefault="003A6A0E" w:rsidP="008D24B4">
            <w:pPr>
              <w:jc w:val="center"/>
            </w:pPr>
          </w:p>
          <w:p w:rsidR="003A6A0E" w:rsidRPr="005169C4" w:rsidRDefault="003A6A0E" w:rsidP="008D24B4">
            <w:pPr>
              <w:jc w:val="center"/>
            </w:pPr>
          </w:p>
          <w:p w:rsidR="003A6A0E" w:rsidRPr="005169C4" w:rsidRDefault="003A6A0E" w:rsidP="008D24B4">
            <w:pPr>
              <w:jc w:val="center"/>
            </w:pPr>
          </w:p>
          <w:p w:rsidR="003A6A0E" w:rsidRPr="005169C4" w:rsidRDefault="003A6A0E" w:rsidP="008D24B4">
            <w:pPr>
              <w:jc w:val="center"/>
            </w:pPr>
          </w:p>
          <w:p w:rsidR="003A6A0E" w:rsidRPr="005169C4" w:rsidRDefault="003A6A0E" w:rsidP="008D24B4">
            <w:pPr>
              <w:jc w:val="center"/>
            </w:pPr>
          </w:p>
          <w:p w:rsidR="003A6A0E" w:rsidRPr="005169C4" w:rsidRDefault="003A6A0E" w:rsidP="008D24B4">
            <w:pPr>
              <w:jc w:val="center"/>
            </w:pPr>
          </w:p>
          <w:p w:rsidR="003A6A0E" w:rsidRPr="005169C4" w:rsidRDefault="003A6A0E" w:rsidP="008D24B4">
            <w:pPr>
              <w:jc w:val="center"/>
            </w:pPr>
          </w:p>
        </w:tc>
        <w:tc>
          <w:tcPr>
            <w:tcW w:w="4175" w:type="dxa"/>
          </w:tcPr>
          <w:p w:rsidR="003A6A0E" w:rsidRPr="005169C4" w:rsidRDefault="003A6A0E" w:rsidP="008D24B4">
            <w:pPr>
              <w:jc w:val="center"/>
            </w:pPr>
          </w:p>
        </w:tc>
      </w:tr>
    </w:tbl>
    <w:p w:rsidR="003A6A0E" w:rsidRPr="005169C4" w:rsidRDefault="003A6A0E" w:rsidP="003A6A0E"/>
    <w:p w:rsidR="003A6A0E" w:rsidRPr="005169C4" w:rsidRDefault="003A6A0E" w:rsidP="007766EE">
      <w:pPr>
        <w:spacing w:line="360" w:lineRule="auto"/>
        <w:jc w:val="center"/>
        <w:rPr>
          <w:b/>
        </w:rPr>
      </w:pPr>
    </w:p>
    <w:p w:rsidR="007766EE" w:rsidRPr="005169C4" w:rsidRDefault="007766EE" w:rsidP="00246B9B">
      <w:pPr>
        <w:spacing w:line="360" w:lineRule="auto"/>
        <w:rPr>
          <w:b/>
        </w:rPr>
      </w:pPr>
    </w:p>
    <w:sectPr w:rsidR="007766EE" w:rsidRPr="005169C4" w:rsidSect="005D07A4">
      <w:pgSz w:w="11906" w:h="16838" w:code="9"/>
      <w:pgMar w:top="851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133B40" w:rsidRDefault="00133B40">
      <w:r>
        <w:separator/>
      </w:r>
    </w:p>
  </w:endnote>
  <w:endnote w:type="continuationSeparator" w:id="1">
    <w:p w:rsidR="00133B40" w:rsidRDefault="00133B40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133B40" w:rsidRDefault="00133B40">
      <w:r>
        <w:separator/>
      </w:r>
    </w:p>
  </w:footnote>
  <w:footnote w:type="continuationSeparator" w:id="1">
    <w:p w:rsidR="00133B40" w:rsidRDefault="00133B40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7155A8C"/>
    <w:multiLevelType w:val="hybridMultilevel"/>
    <w:tmpl w:val="CA54877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0DB51DC"/>
    <w:multiLevelType w:val="hybridMultilevel"/>
    <w:tmpl w:val="FE466B8C"/>
    <w:lvl w:ilvl="0" w:tplc="9FA64446">
      <w:start w:val="1"/>
      <w:numFmt w:val="decimal"/>
      <w:lvlText w:val="%1-"/>
      <w:lvlJc w:val="left"/>
      <w:pPr>
        <w:ind w:left="720" w:hanging="360"/>
      </w:pPr>
      <w:rPr>
        <w:rFonts w:hint="default"/>
        <w:i w:val="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6B9727C"/>
    <w:multiLevelType w:val="hybridMultilevel"/>
    <w:tmpl w:val="935A8DB2"/>
    <w:lvl w:ilvl="0" w:tplc="60B22394">
      <w:start w:val="1"/>
      <w:numFmt w:val="bullet"/>
      <w:lvlText w:val="o"/>
      <w:lvlJc w:val="left"/>
      <w:pPr>
        <w:tabs>
          <w:tab w:val="num" w:pos="404"/>
        </w:tabs>
        <w:ind w:left="120" w:firstLine="0"/>
      </w:pPr>
      <w:rPr>
        <w:rFonts w:ascii="Courier New" w:hAnsi="Courier New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993"/>
        </w:tabs>
        <w:ind w:left="993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1713"/>
        </w:tabs>
        <w:ind w:left="1713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433"/>
        </w:tabs>
        <w:ind w:left="2433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153"/>
        </w:tabs>
        <w:ind w:left="3153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3873"/>
        </w:tabs>
        <w:ind w:left="3873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4593"/>
        </w:tabs>
        <w:ind w:left="4593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313"/>
        </w:tabs>
        <w:ind w:left="5313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033"/>
        </w:tabs>
        <w:ind w:left="6033" w:hanging="360"/>
      </w:pPr>
      <w:rPr>
        <w:rFonts w:ascii="Wingdings" w:hAnsi="Wingdings" w:hint="default"/>
      </w:rPr>
    </w:lvl>
  </w:abstractNum>
  <w:abstractNum w:abstractNumId="3">
    <w:nsid w:val="1C214E74"/>
    <w:multiLevelType w:val="hybridMultilevel"/>
    <w:tmpl w:val="B58E8F74"/>
    <w:lvl w:ilvl="0" w:tplc="267A77A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64557D1"/>
    <w:multiLevelType w:val="hybridMultilevel"/>
    <w:tmpl w:val="82C67F16"/>
    <w:lvl w:ilvl="0" w:tplc="041F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F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>
    <w:nsid w:val="291B1AE1"/>
    <w:multiLevelType w:val="hybridMultilevel"/>
    <w:tmpl w:val="D64A65E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46F01CBF"/>
    <w:multiLevelType w:val="hybridMultilevel"/>
    <w:tmpl w:val="08529E7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337653A"/>
    <w:multiLevelType w:val="hybridMultilevel"/>
    <w:tmpl w:val="91A25CA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8D140B7"/>
    <w:multiLevelType w:val="hybridMultilevel"/>
    <w:tmpl w:val="325423FC"/>
    <w:lvl w:ilvl="0" w:tplc="9FA6444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BBECE310">
      <w:start w:val="1"/>
      <w:numFmt w:val="decimal"/>
      <w:lvlText w:val="%2."/>
      <w:lvlJc w:val="left"/>
      <w:pPr>
        <w:ind w:left="1500" w:hanging="420"/>
      </w:pPr>
      <w:rPr>
        <w:rFonts w:hint="default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A9752D6"/>
    <w:multiLevelType w:val="hybridMultilevel"/>
    <w:tmpl w:val="E61C508A"/>
    <w:lvl w:ilvl="0" w:tplc="64FA2E9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6"/>
  </w:num>
  <w:num w:numId="4">
    <w:abstractNumId w:val="8"/>
  </w:num>
  <w:num w:numId="5">
    <w:abstractNumId w:val="1"/>
  </w:num>
  <w:num w:numId="6">
    <w:abstractNumId w:val="0"/>
  </w:num>
  <w:num w:numId="7">
    <w:abstractNumId w:val="9"/>
  </w:num>
  <w:num w:numId="8">
    <w:abstractNumId w:val="3"/>
  </w:num>
  <w:num w:numId="9">
    <w:abstractNumId w:val="5"/>
  </w:num>
  <w:num w:numId="10">
    <w:abstractNumId w:val="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stylePaneFormatFilter w:val="3F01"/>
  <w:defaultTabStop w:val="708"/>
  <w:hyphenationZone w:val="425"/>
  <w:drawingGridHorizontalSpacing w:val="120"/>
  <w:displayHorizontalDrawingGridEvery w:val="2"/>
  <w:displayVerticalDrawingGridEvery w:val="2"/>
  <w:characterSpacingControl w:val="doNotCompress"/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yNrE0MTU3MrUwNzCyMDRU0lEKTi0uzszPAykwqQUAUC0j/iwAAAA="/>
  </w:docVars>
  <w:rsids>
    <w:rsidRoot w:val="00AF7D18"/>
    <w:rsid w:val="000106FD"/>
    <w:rsid w:val="00034E1F"/>
    <w:rsid w:val="00053662"/>
    <w:rsid w:val="000613F6"/>
    <w:rsid w:val="000616CA"/>
    <w:rsid w:val="00063A23"/>
    <w:rsid w:val="00065B68"/>
    <w:rsid w:val="00086F58"/>
    <w:rsid w:val="000D2145"/>
    <w:rsid w:val="001332EE"/>
    <w:rsid w:val="00133B40"/>
    <w:rsid w:val="00170A31"/>
    <w:rsid w:val="001940DE"/>
    <w:rsid w:val="001A030D"/>
    <w:rsid w:val="001B16BC"/>
    <w:rsid w:val="00205F9E"/>
    <w:rsid w:val="00246B9B"/>
    <w:rsid w:val="002A5A59"/>
    <w:rsid w:val="002A76AA"/>
    <w:rsid w:val="002D531C"/>
    <w:rsid w:val="002F77AD"/>
    <w:rsid w:val="00325592"/>
    <w:rsid w:val="00340DC5"/>
    <w:rsid w:val="00371BD8"/>
    <w:rsid w:val="003A2206"/>
    <w:rsid w:val="003A45A0"/>
    <w:rsid w:val="003A6A0E"/>
    <w:rsid w:val="00422CE0"/>
    <w:rsid w:val="004355F3"/>
    <w:rsid w:val="00435EC8"/>
    <w:rsid w:val="0044077D"/>
    <w:rsid w:val="00453EB8"/>
    <w:rsid w:val="00460777"/>
    <w:rsid w:val="004725A4"/>
    <w:rsid w:val="00484731"/>
    <w:rsid w:val="004A0D58"/>
    <w:rsid w:val="004B3CD6"/>
    <w:rsid w:val="005169C4"/>
    <w:rsid w:val="005306AF"/>
    <w:rsid w:val="005469FC"/>
    <w:rsid w:val="005841E2"/>
    <w:rsid w:val="005D07A4"/>
    <w:rsid w:val="006064E9"/>
    <w:rsid w:val="00616BC5"/>
    <w:rsid w:val="0065109E"/>
    <w:rsid w:val="00671102"/>
    <w:rsid w:val="0069289F"/>
    <w:rsid w:val="00693A20"/>
    <w:rsid w:val="006A00B1"/>
    <w:rsid w:val="006E0C3C"/>
    <w:rsid w:val="006F4F45"/>
    <w:rsid w:val="00703177"/>
    <w:rsid w:val="007154BE"/>
    <w:rsid w:val="007338DD"/>
    <w:rsid w:val="00771304"/>
    <w:rsid w:val="007766EE"/>
    <w:rsid w:val="0078389B"/>
    <w:rsid w:val="007876DC"/>
    <w:rsid w:val="007E4A8D"/>
    <w:rsid w:val="00841C7A"/>
    <w:rsid w:val="0085750C"/>
    <w:rsid w:val="008620F7"/>
    <w:rsid w:val="00910CBD"/>
    <w:rsid w:val="00912D1E"/>
    <w:rsid w:val="00922AD7"/>
    <w:rsid w:val="00932A54"/>
    <w:rsid w:val="0093579B"/>
    <w:rsid w:val="009703D3"/>
    <w:rsid w:val="009858ED"/>
    <w:rsid w:val="009E604F"/>
    <w:rsid w:val="00A25AF0"/>
    <w:rsid w:val="00A342DA"/>
    <w:rsid w:val="00A40C89"/>
    <w:rsid w:val="00A73ED7"/>
    <w:rsid w:val="00AC4D81"/>
    <w:rsid w:val="00AF379B"/>
    <w:rsid w:val="00AF4CF9"/>
    <w:rsid w:val="00AF7D18"/>
    <w:rsid w:val="00B142E6"/>
    <w:rsid w:val="00B57624"/>
    <w:rsid w:val="00B64608"/>
    <w:rsid w:val="00B70967"/>
    <w:rsid w:val="00B82281"/>
    <w:rsid w:val="00B86F14"/>
    <w:rsid w:val="00BC33B3"/>
    <w:rsid w:val="00C12BEB"/>
    <w:rsid w:val="00C16799"/>
    <w:rsid w:val="00C174FB"/>
    <w:rsid w:val="00C52615"/>
    <w:rsid w:val="00C972E3"/>
    <w:rsid w:val="00CC783E"/>
    <w:rsid w:val="00CD0C5D"/>
    <w:rsid w:val="00D06065"/>
    <w:rsid w:val="00D44CAC"/>
    <w:rsid w:val="00D64CF1"/>
    <w:rsid w:val="00D67A50"/>
    <w:rsid w:val="00DA5A35"/>
    <w:rsid w:val="00DD03AC"/>
    <w:rsid w:val="00E10ED9"/>
    <w:rsid w:val="00E36EDF"/>
    <w:rsid w:val="00E65D9B"/>
    <w:rsid w:val="00E67F6D"/>
    <w:rsid w:val="00E709B8"/>
    <w:rsid w:val="00E71DF3"/>
    <w:rsid w:val="00E7212E"/>
    <w:rsid w:val="00E90E4C"/>
    <w:rsid w:val="00EA3AF8"/>
    <w:rsid w:val="00EB21EA"/>
    <w:rsid w:val="00EC6437"/>
    <w:rsid w:val="00EE74D9"/>
    <w:rsid w:val="00EF143E"/>
    <w:rsid w:val="00EF35BE"/>
    <w:rsid w:val="00F07BB1"/>
    <w:rsid w:val="00F3783A"/>
    <w:rsid w:val="00F4157C"/>
    <w:rsid w:val="00FB12FC"/>
    <w:rsid w:val="00FE566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Batang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6E0C3C"/>
    <w:rPr>
      <w:sz w:val="24"/>
      <w:szCs w:val="24"/>
      <w:lang w:eastAsia="ko-K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rsid w:val="00AF7D1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ListParagraph1">
    <w:name w:val="List Paragraph1"/>
    <w:basedOn w:val="Normal"/>
    <w:rsid w:val="00063A23"/>
    <w:pPr>
      <w:ind w:left="720"/>
      <w:contextualSpacing/>
    </w:pPr>
    <w:rPr>
      <w:rFonts w:ascii="Calibri" w:eastAsia="Times New Roman" w:hAnsi="Calibri"/>
      <w:lang w:eastAsia="en-US"/>
    </w:rPr>
  </w:style>
  <w:style w:type="character" w:styleId="AklamaBavurusu">
    <w:name w:val="annotation reference"/>
    <w:semiHidden/>
    <w:rsid w:val="00693A20"/>
    <w:rPr>
      <w:sz w:val="16"/>
      <w:szCs w:val="16"/>
    </w:rPr>
  </w:style>
  <w:style w:type="paragraph" w:styleId="AklamaMetni">
    <w:name w:val="annotation text"/>
    <w:basedOn w:val="Normal"/>
    <w:semiHidden/>
    <w:rsid w:val="00693A20"/>
    <w:rPr>
      <w:sz w:val="20"/>
      <w:szCs w:val="20"/>
    </w:rPr>
  </w:style>
  <w:style w:type="paragraph" w:styleId="AklamaKonusu">
    <w:name w:val="annotation subject"/>
    <w:basedOn w:val="AklamaMetni"/>
    <w:next w:val="AklamaMetni"/>
    <w:semiHidden/>
    <w:rsid w:val="00693A20"/>
    <w:rPr>
      <w:b/>
      <w:bCs/>
    </w:rPr>
  </w:style>
  <w:style w:type="paragraph" w:styleId="BalonMetni">
    <w:name w:val="Balloon Text"/>
    <w:basedOn w:val="Normal"/>
    <w:semiHidden/>
    <w:rsid w:val="00693A20"/>
    <w:rPr>
      <w:rFonts w:ascii="Tahoma" w:hAnsi="Tahoma" w:cs="Tahoma"/>
      <w:sz w:val="16"/>
      <w:szCs w:val="16"/>
    </w:rPr>
  </w:style>
  <w:style w:type="paragraph" w:styleId="DipnotMetni">
    <w:name w:val="footnote text"/>
    <w:basedOn w:val="Normal"/>
    <w:semiHidden/>
    <w:rsid w:val="00912D1E"/>
    <w:rPr>
      <w:sz w:val="20"/>
      <w:szCs w:val="20"/>
    </w:rPr>
  </w:style>
  <w:style w:type="character" w:styleId="DipnotBavurusu">
    <w:name w:val="footnote reference"/>
    <w:semiHidden/>
    <w:rsid w:val="00912D1E"/>
    <w:rPr>
      <w:vertAlign w:val="superscript"/>
    </w:rPr>
  </w:style>
  <w:style w:type="paragraph" w:styleId="ListeParagraf">
    <w:name w:val="List Paragraph"/>
    <w:basedOn w:val="Normal"/>
    <w:uiPriority w:val="34"/>
    <w:qFormat/>
    <w:rsid w:val="00AF379B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</Pages>
  <Words>543</Words>
  <Characters>3100</Characters>
  <Application>Microsoft Office Word</Application>
  <DocSecurity>0</DocSecurity>
  <Lines>25</Lines>
  <Paragraphs>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3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SLIHAN</cp:lastModifiedBy>
  <cp:revision>2</cp:revision>
  <dcterms:created xsi:type="dcterms:W3CDTF">2020-11-04T08:03:00Z</dcterms:created>
  <dcterms:modified xsi:type="dcterms:W3CDTF">2020-11-04T08:03:00Z</dcterms:modified>
</cp:coreProperties>
</file>